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83699F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bookmarkStart w:id="0" w:name="_GoBack"/>
      <w:bookmarkEnd w:id="0"/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395D403E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ab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ab"/>
        </w:rPr>
        <w:t>exist</w:t>
      </w:r>
      <w:r w:rsidR="001D5CD8">
        <w:rPr>
          <w:rStyle w:val="ab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ab"/>
        </w:rPr>
        <w:t>8 chars.</w:t>
      </w:r>
      <w:r w:rsidR="00D47847">
        <w:rPr>
          <w:rStyle w:val="ab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ab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ac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ac"/>
        <w:numPr>
          <w:ilvl w:val="0"/>
          <w:numId w:val="11"/>
        </w:numPr>
        <w:rPr>
          <w:lang w:val="bg-BG"/>
        </w:rPr>
      </w:pPr>
      <w:r>
        <w:lastRenderedPageBreak/>
        <w:t>The s</w:t>
      </w:r>
      <w:r w:rsidR="002E0C27" w:rsidRPr="002E0C27">
        <w:t xml:space="preserve">econd is 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1D5CD8">
        <w:rPr>
          <w:rStyle w:val="ab"/>
          <w:rFonts w:ascii="Consolas" w:hAnsi="Consolas"/>
          <w:noProof/>
        </w:rPr>
        <w:t>END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ab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4"/>
        <w:rPr>
          <w:lang w:val="bg-BG"/>
        </w:rPr>
      </w:pPr>
      <w:r w:rsidRPr="002E0C27">
        <w:t>Examples</w:t>
      </w:r>
    </w:p>
    <w:tbl>
      <w:tblPr>
        <w:tblStyle w:val="af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ac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Output</w:t>
      </w:r>
    </w:p>
    <w:p w14:paraId="73110424" w14:textId="7A857EB8" w:rsidR="002E0C27" w:rsidRPr="002E0C27" w:rsidRDefault="002E0C27" w:rsidP="00A64163">
      <w:pPr>
        <w:pStyle w:val="ac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bookmarkStart w:id="1" w:name="_Hlk20214353"/>
      <w:r w:rsidRPr="00C715B6">
        <w:rPr>
          <w:sz w:val="32"/>
          <w:szCs w:val="32"/>
        </w:rPr>
        <w:t>Examples</w:t>
      </w:r>
      <w:bookmarkEnd w:id="1"/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lastRenderedPageBreak/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ac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lastRenderedPageBreak/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lastRenderedPageBreak/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69D7CA9" w14:textId="6AD13E6B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ac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lastRenderedPageBreak/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lastRenderedPageBreak/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ac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B67ED6" w14:textId="7C8139B6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ac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lastRenderedPageBreak/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3"/>
        <w:rPr>
          <w:lang w:val="bg-BG"/>
        </w:rPr>
      </w:pPr>
      <w:r>
        <w:t>Examples</w:t>
      </w:r>
    </w:p>
    <w:tbl>
      <w:tblPr>
        <w:tblStyle w:val="af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ac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  <w:lang w:val="en-GB" w:eastAsia="en-GB"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8411D" w14:textId="77777777" w:rsidR="00A70C4B" w:rsidRDefault="00A70C4B" w:rsidP="008068A2">
      <w:pPr>
        <w:spacing w:after="0" w:line="240" w:lineRule="auto"/>
      </w:pPr>
      <w:r>
        <w:separator/>
      </w:r>
    </w:p>
  </w:endnote>
  <w:endnote w:type="continuationSeparator" w:id="0">
    <w:p w14:paraId="766B15B2" w14:textId="77777777" w:rsidR="00A70C4B" w:rsidRDefault="00A70C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2FC0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14E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14E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B2FC0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314E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314E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268802" w14:textId="77777777" w:rsidR="00A70C4B" w:rsidRDefault="00A70C4B" w:rsidP="008068A2">
      <w:pPr>
        <w:spacing w:after="0" w:line="240" w:lineRule="auto"/>
      </w:pPr>
      <w:r>
        <w:separator/>
      </w:r>
    </w:p>
  </w:footnote>
  <w:footnote w:type="continuationSeparator" w:id="0">
    <w:p w14:paraId="075B5529" w14:textId="77777777" w:rsidR="00A70C4B" w:rsidRDefault="00A70C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11"/>
  </w:num>
  <w:num w:numId="11">
    <w:abstractNumId w:val="3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tNaAAFNSf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14E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917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70C4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92C2B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5763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8682D1-0D07-4C86-9B5B-22FEC7C3C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8</Pages>
  <Words>1204</Words>
  <Characters>686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ragomir Petkov</cp:lastModifiedBy>
  <cp:revision>19</cp:revision>
  <cp:lastPrinted>2015-10-26T22:35:00Z</cp:lastPrinted>
  <dcterms:created xsi:type="dcterms:W3CDTF">2019-11-12T12:29:00Z</dcterms:created>
  <dcterms:modified xsi:type="dcterms:W3CDTF">2023-12-01T14:2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</Properties>
</file>